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111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linalool; d-limonene; 1-(1,2,3,4,5,6,7,8-octahydro-2,3,8,8-tetramethyl-2-naphthyl)ethan-1-one; α-methyl-1,3-benzodioxole-5-propionaldehyde; acetyl cedr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Fruttato. Cedro.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di peso corporeo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di peso corporeo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provocare sonnolenza o vertigini.</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i peso corporeo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111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111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ERIA PERICOLOSA PER L'AMBIENTE, SOL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chio per una sostanza pericolosa per l’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chio per una sostanza pericolosa per l’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chio per una sostanza pericolosa per l’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chio per una sostanza pericolosa per l’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chio per una sostanza pericolosa per l’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Si</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zioni speciali di trasporto -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2,6-dimethyloct-7-en-2-ol ; linalool ; d-limonene ; α-methyl-1,3-benzodioxole-5-propionaldehyd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d-limonene ; α-methyl-1,3-benzodioxole-5-propionaldehyd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Narcos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sonnolenza o vertigin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111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111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9/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ABECC59-F185-4071-A396-7B565C425319}"/>
</file>

<file path=customXml/itemProps3.xml><?xml version="1.0" encoding="utf-8"?>
<ds:datastoreItem xmlns:ds="http://schemas.openxmlformats.org/officeDocument/2006/customXml" ds:itemID="{632D6DD7-BFA2-4DC6-9743-9582A8EB1C20}"/>
</file>

<file path=customXml/itemProps4.xml><?xml version="1.0" encoding="utf-8"?>
<ds:datastoreItem xmlns:ds="http://schemas.openxmlformats.org/officeDocument/2006/customXml" ds:itemID="{D67703AC-7BB4-4434-8605-FE8166A5F4A2}"/>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